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16A3EB1B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E11FD5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October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2 </w:t>
      </w:r>
    </w:p>
    <w:p w14:paraId="5A1FA997" w14:textId="77777777" w:rsidR="00C471B7" w:rsidRDefault="00C471B7" w:rsidP="00AC43E5">
      <w:pPr>
        <w:spacing w:after="0" w:line="240" w:lineRule="auto"/>
      </w:pPr>
    </w:p>
    <w:p w14:paraId="73B76D4B" w14:textId="18F71650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to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433DBFF0" w14:textId="77777777" w:rsidR="00E11FD5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>Practical Learning</w:t>
            </w:r>
            <w:r w:rsidR="00C471B7">
              <w:rPr>
                <w:color w:val="FF0000"/>
              </w:rPr>
              <w:t xml:space="preserve"> (choose one)</w:t>
            </w:r>
            <w:r>
              <w:rPr>
                <w:color w:val="FF0000"/>
              </w:rPr>
              <w:t xml:space="preserve">: </w:t>
            </w:r>
            <w:r w:rsidR="00E11FD5" w:rsidRPr="00E11FD5">
              <w:rPr>
                <w:color w:val="FF0000"/>
              </w:rPr>
              <w:t>Start Your Plan with a SWOT / The Art of Goal Setting / Production Goals Calculator / Monthly Goal Setting / Guest Speaker</w:t>
            </w:r>
            <w:r w:rsidR="00E11FD5" w:rsidRPr="00E11FD5">
              <w:rPr>
                <w:color w:val="FF0000"/>
              </w:rPr>
              <w:t xml:space="preserve"> </w:t>
            </w:r>
          </w:p>
          <w:p w14:paraId="5B602D76" w14:textId="7AA5BC82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D2C8EA6" w14:textId="10FAE91D" w:rsidR="0013557C" w:rsidRPr="00E31DC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Workshop Date &amp; Time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CFEB8EE" w14:textId="77777777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31F5F54F" w14:textId="77777777" w:rsid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  <w:p w14:paraId="2256BC53" w14:textId="0AB3E21C" w:rsidR="009A76E1" w:rsidRPr="00EC7874" w:rsidRDefault="009A76E1" w:rsidP="009A76E1">
            <w:pPr>
              <w:pStyle w:val="ListParagraph"/>
              <w:ind w:left="360"/>
              <w:rPr>
                <w:color w:val="FF0000"/>
              </w:rPr>
            </w:pP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0955921F" w14:textId="2C93075D" w:rsidR="00C471B7" w:rsidRDefault="00000000" w:rsidP="003B47F7">
            <w:pPr>
              <w:pStyle w:val="ListParagraph"/>
              <w:numPr>
                <w:ilvl w:val="0"/>
                <w:numId w:val="3"/>
              </w:numPr>
            </w:pPr>
            <w:hyperlink r:id="rId9" w:history="1">
              <w:r w:rsidR="0013557C" w:rsidRPr="00C471B7">
                <w:rPr>
                  <w:rStyle w:val="Hyperlink"/>
                </w:rPr>
                <w:t>Agent Agenda</w:t>
              </w:r>
            </w:hyperlink>
          </w:p>
          <w:p w14:paraId="5B94F812" w14:textId="0EAFAD71" w:rsidR="00DD6194" w:rsidRPr="00DD6194" w:rsidRDefault="003B47F7" w:rsidP="00E11FD5">
            <w:pPr>
              <w:pStyle w:val="ListParagraph"/>
              <w:numPr>
                <w:ilvl w:val="0"/>
                <w:numId w:val="3"/>
              </w:numPr>
            </w:pPr>
            <w:hyperlink r:id="rId10" w:history="1">
              <w:r w:rsidR="00DD6194" w:rsidRPr="003B47F7">
                <w:rPr>
                  <w:rStyle w:val="Hyperlink"/>
                </w:rPr>
                <w:t>Learning Sprint Handouts</w:t>
              </w:r>
            </w:hyperlink>
          </w:p>
        </w:tc>
      </w:tr>
    </w:tbl>
    <w:p w14:paraId="07DE1291" w14:textId="7B40CDBB" w:rsidR="00DD6194" w:rsidRDefault="00DD6194" w:rsidP="00DD6194">
      <w:pPr>
        <w:spacing w:line="240" w:lineRule="auto"/>
        <w:rPr>
          <w:b/>
          <w:bCs/>
        </w:rPr>
      </w:pPr>
    </w:p>
    <w:p w14:paraId="69D575E2" w14:textId="1A293341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5424B18A" w14:textId="650F505A" w:rsidR="00AC43E5" w:rsidRDefault="00AC43E5" w:rsidP="0016518D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6F35DD0D" w:rsidR="00542269" w:rsidRDefault="00542269" w:rsidP="00CC299A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6E51BC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3B39FE28" w14:textId="65C8DA67" w:rsidR="00542269" w:rsidRDefault="006E51BC" w:rsidP="001027D0">
            <w:r>
              <w:t xml:space="preserve">10 AM two weeks before the workshop AND the day before 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469C09B6" w:rsidR="00542269" w:rsidRDefault="00E11FD5" w:rsidP="00CC299A">
            <w:r>
              <w:t>Create Your Business Plan</w:t>
            </w:r>
            <w:r w:rsidR="00C471B7">
              <w:t xml:space="preserve"> </w:t>
            </w:r>
            <w:r w:rsidR="00DC533D">
              <w:t>Workshop</w:t>
            </w:r>
            <w:r w:rsidR="006E51BC">
              <w:t xml:space="preserve"> </w:t>
            </w:r>
            <w:r w:rsidR="006E51BC" w:rsidRPr="006E51BC">
              <w:rPr>
                <w:color w:val="FF0000"/>
              </w:rPr>
              <w:t xml:space="preserve">Date or </w:t>
            </w:r>
            <w:r w:rsidR="00D00D89" w:rsidRPr="006E51BC">
              <w:rPr>
                <w:color w:val="FF0000"/>
              </w:rPr>
              <w:t>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BB236A" w14:textId="66931C1F" w:rsidR="006E51BC" w:rsidRPr="006C434B" w:rsidRDefault="006E51BC" w:rsidP="006E51BC">
            <w:pPr>
              <w:rPr>
                <w:b/>
                <w:bCs/>
              </w:rPr>
            </w:pPr>
            <w:r>
              <w:t xml:space="preserve">Join us for </w:t>
            </w:r>
            <w:r w:rsidR="00DC533D">
              <w:t>our</w:t>
            </w:r>
            <w:r>
              <w:t xml:space="preserve"> next </w:t>
            </w:r>
            <w:r w:rsidR="003B47F7">
              <w:t>w</w:t>
            </w:r>
            <w:r w:rsidRPr="003B47F7">
              <w:t>orkshop</w:t>
            </w:r>
            <w:r>
              <w:t>!</w:t>
            </w:r>
          </w:p>
          <w:p w14:paraId="65128A77" w14:textId="77777777" w:rsidR="001E1644" w:rsidRDefault="001E1644" w:rsidP="001E1644"/>
          <w:p w14:paraId="32689019" w14:textId="4AC0B26F" w:rsidR="00E21F1E" w:rsidRPr="00C471B7" w:rsidRDefault="001D1674" w:rsidP="00E21F1E">
            <w:pPr>
              <w:ind w:left="720"/>
              <w:rPr>
                <w:b/>
                <w:bCs/>
              </w:rPr>
            </w:pPr>
            <w:r>
              <w:rPr>
                <w:b/>
                <w:bCs/>
              </w:rPr>
              <w:t>Create Your Business Plan</w:t>
            </w:r>
          </w:p>
          <w:p w14:paraId="1356DB30" w14:textId="4E19928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6E51BC">
              <w:rPr>
                <w:color w:val="FF0000"/>
              </w:rPr>
              <w:t>Insert details</w:t>
            </w:r>
          </w:p>
          <w:p w14:paraId="06237FC1" w14:textId="10001DE0" w:rsidR="001E1644" w:rsidRDefault="001E1644" w:rsidP="001E1644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Insert location or link for virtual meetings </w:t>
            </w:r>
          </w:p>
          <w:p w14:paraId="1AE8D540" w14:textId="22ECE65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Insert special instructions (i.e., bring a sack lunch or lunch provided)</w:t>
            </w:r>
          </w:p>
          <w:p w14:paraId="7149AC53" w14:textId="77777777" w:rsidR="001E1644" w:rsidRPr="00901B28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0948EDF0" w14:textId="5F55A6CF" w:rsidR="009A76E1" w:rsidRPr="009A76E1" w:rsidRDefault="001E1644" w:rsidP="009A76E1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t xml:space="preserve"> </w:t>
            </w:r>
            <w:r w:rsidR="00AF654E">
              <w:t xml:space="preserve">Join us as we </w:t>
            </w:r>
            <w:r w:rsidR="009A76E1">
              <w:t>help you create</w:t>
            </w:r>
            <w:r w:rsidR="009A76E1" w:rsidRPr="009A76E1">
              <w:t xml:space="preserve"> a comprehensive business plan. </w:t>
            </w:r>
            <w:r w:rsidR="009A76E1">
              <w:t>C</w:t>
            </w:r>
            <w:r w:rsidR="009A76E1" w:rsidRPr="009A76E1">
              <w:t xml:space="preserve">ome away with a better understanding of a business plan’s value and a draft plan for next year. </w:t>
            </w:r>
          </w:p>
          <w:p w14:paraId="17D814CE" w14:textId="4DDCD918" w:rsidR="000623A2" w:rsidRDefault="000623A2" w:rsidP="001E1644">
            <w:pPr>
              <w:ind w:left="720"/>
            </w:pPr>
          </w:p>
          <w:p w14:paraId="777D2798" w14:textId="77777777" w:rsidR="001E1644" w:rsidRDefault="001E1644" w:rsidP="001E1644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  <w:tr w:rsidR="009A76E1" w14:paraId="5F76F7D7" w14:textId="77777777" w:rsidTr="00CC299A">
        <w:tc>
          <w:tcPr>
            <w:tcW w:w="1705" w:type="dxa"/>
          </w:tcPr>
          <w:p w14:paraId="5F3CA6BF" w14:textId="77777777" w:rsidR="009A76E1" w:rsidRDefault="009A76E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ptional</w:t>
            </w:r>
          </w:p>
          <w:p w14:paraId="171FD28F" w14:textId="7C2C8948" w:rsidR="009A76E1" w:rsidRDefault="009A76E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54AD83E6" w14:textId="336D6378" w:rsidR="009A76E1" w:rsidRDefault="009A76E1" w:rsidP="009A76E1">
            <w:pPr>
              <w:pStyle w:val="ListParagraph"/>
              <w:numPr>
                <w:ilvl w:val="0"/>
                <w:numId w:val="15"/>
              </w:numPr>
            </w:pPr>
            <w:hyperlink r:id="rId11" w:history="1">
              <w:r w:rsidRPr="009A76E1">
                <w:rPr>
                  <w:rStyle w:val="Hyperlink"/>
                </w:rPr>
                <w:t>Business Plan Workbook</w:t>
              </w:r>
            </w:hyperlink>
            <w:r>
              <w:t xml:space="preserve"> (provide printed copies or instruct participants to print their own)</w:t>
            </w:r>
          </w:p>
          <w:p w14:paraId="070E4557" w14:textId="77777777" w:rsidR="009A76E1" w:rsidRDefault="009A76E1" w:rsidP="009A76E1">
            <w:pPr>
              <w:pStyle w:val="ListParagraph"/>
              <w:numPr>
                <w:ilvl w:val="0"/>
                <w:numId w:val="15"/>
              </w:numPr>
            </w:pPr>
            <w:hyperlink r:id="rId12" w:history="1">
              <w:r w:rsidRPr="009A76E1">
                <w:rPr>
                  <w:rStyle w:val="Hyperlink"/>
                </w:rPr>
                <w:t>Production Goals Calculator</w:t>
              </w:r>
            </w:hyperlink>
            <w:r>
              <w:t xml:space="preserve"> (best used on a computer)</w:t>
            </w:r>
          </w:p>
          <w:p w14:paraId="3ADD8653" w14:textId="068DC013" w:rsidR="009A76E1" w:rsidRDefault="009A76E1" w:rsidP="009A76E1">
            <w:pPr>
              <w:pStyle w:val="ListParagraph"/>
            </w:pPr>
          </w:p>
        </w:tc>
      </w:tr>
    </w:tbl>
    <w:p w14:paraId="629F922C" w14:textId="4BB3CE79" w:rsidR="000829BF" w:rsidRDefault="000829BF" w:rsidP="00E80781">
      <w:pPr>
        <w:spacing w:after="0" w:line="240" w:lineRule="auto"/>
      </w:pPr>
    </w:p>
    <w:p w14:paraId="63759852" w14:textId="1CFD7340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</w:t>
      </w:r>
      <w:r w:rsidR="009F0AC7">
        <w:rPr>
          <w:b/>
          <w:bCs/>
        </w:rPr>
        <w:t xml:space="preserve">WORKSHOPS </w:t>
      </w:r>
      <w:r>
        <w:rPr>
          <w:b/>
          <w:bCs/>
        </w:rPr>
        <w:t>ONLY</w:t>
      </w:r>
      <w:r w:rsidR="009F0AC7">
        <w:rPr>
          <w:b/>
          <w:bCs/>
        </w:rPr>
        <w:t xml:space="preserve"> </w:t>
      </w:r>
      <w:r w:rsidR="009F0AC7" w:rsidRPr="009F0AC7">
        <w:t>(Y</w:t>
      </w:r>
      <w:r>
        <w:t xml:space="preserve">our virtual meeting platform may </w:t>
      </w:r>
      <w:r w:rsidR="009F0AC7">
        <w:t>send</w:t>
      </w:r>
      <w:r>
        <w:t xml:space="preserve"> this automatically for you</w:t>
      </w:r>
      <w:r w:rsidR="009F0AC7"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E831EE7" w:rsidR="005264BD" w:rsidRDefault="005264BD" w:rsidP="00506DDB">
            <w:r>
              <w:t>Day of Workshop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4AA74D8F" w:rsidR="005264BD" w:rsidRDefault="00C70C13" w:rsidP="00506DDB">
            <w:r>
              <w:t xml:space="preserve">1 </w:t>
            </w:r>
            <w:r w:rsidR="005264BD">
              <w:t xml:space="preserve">hour before start time 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7AF364DD" w:rsidR="005264BD" w:rsidRDefault="009A76E1" w:rsidP="00506DDB">
            <w:r>
              <w:t>Create Your Business Plan Workshop</w:t>
            </w:r>
            <w:r w:rsidR="005264BD">
              <w:t xml:space="preserve">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274556DE" w:rsidR="005264BD" w:rsidRDefault="005264BD" w:rsidP="00506DDB">
            <w:pPr>
              <w:jc w:val="right"/>
            </w:pPr>
          </w:p>
        </w:tc>
        <w:tc>
          <w:tcPr>
            <w:tcW w:w="7645" w:type="dxa"/>
          </w:tcPr>
          <w:p w14:paraId="44DC3FBC" w14:textId="53E92DF9" w:rsidR="005264BD" w:rsidRDefault="005264BD" w:rsidP="00506DDB">
            <w:r w:rsidRPr="00C70C13">
              <w:t>Just a reminder</w:t>
            </w:r>
            <w:r w:rsidR="00082275">
              <w:t xml:space="preserve">, the </w:t>
            </w:r>
            <w:r w:rsidR="00EC037C">
              <w:t>Create Your Business Plan</w:t>
            </w:r>
            <w:r w:rsidR="000623A2">
              <w:t xml:space="preserve"> Workshop</w:t>
            </w:r>
            <w:r w:rsidR="003B47F7">
              <w:t xml:space="preserve"> </w:t>
            </w:r>
            <w:r>
              <w:t>begins in 1 hour. See you there!</w:t>
            </w:r>
          </w:p>
          <w:p w14:paraId="23794434" w14:textId="77777777" w:rsidR="002B6F68" w:rsidRDefault="005264BD" w:rsidP="00EC7874">
            <w:pPr>
              <w:rPr>
                <w:color w:val="FF0000"/>
              </w:rPr>
            </w:pPr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  <w:p w14:paraId="5085D79A" w14:textId="78DF241C" w:rsidR="00EC7874" w:rsidRDefault="00EC7874" w:rsidP="00EC7874"/>
        </w:tc>
      </w:tr>
    </w:tbl>
    <w:p w14:paraId="3FD7A5F1" w14:textId="1C054E48" w:rsidR="005C1815" w:rsidRDefault="005C1815" w:rsidP="00020621">
      <w:pPr>
        <w:spacing w:after="0" w:line="240" w:lineRule="auto"/>
      </w:pPr>
    </w:p>
    <w:p w14:paraId="1298DFC6" w14:textId="779F9C9A" w:rsidR="00D00812" w:rsidRDefault="00D00812" w:rsidP="00020621">
      <w:pPr>
        <w:spacing w:after="0" w:line="240" w:lineRule="auto"/>
      </w:pPr>
    </w:p>
    <w:sectPr w:rsidR="00D00812" w:rsidSect="00AC43E5">
      <w:footerReference w:type="default" r:id="rId13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1C57A" w14:textId="77777777" w:rsidR="00516552" w:rsidRDefault="00516552" w:rsidP="00AC43E5">
      <w:pPr>
        <w:spacing w:after="0" w:line="240" w:lineRule="auto"/>
      </w:pPr>
      <w:r>
        <w:separator/>
      </w:r>
    </w:p>
  </w:endnote>
  <w:endnote w:type="continuationSeparator" w:id="0">
    <w:p w14:paraId="4AA65590" w14:textId="77777777" w:rsidR="00516552" w:rsidRDefault="00516552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017C3" w14:textId="77777777" w:rsidR="00516552" w:rsidRDefault="00516552" w:rsidP="00AC43E5">
      <w:pPr>
        <w:spacing w:after="0" w:line="240" w:lineRule="auto"/>
      </w:pPr>
      <w:r>
        <w:separator/>
      </w:r>
    </w:p>
  </w:footnote>
  <w:footnote w:type="continuationSeparator" w:id="0">
    <w:p w14:paraId="55561A64" w14:textId="77777777" w:rsidR="00516552" w:rsidRDefault="00516552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823"/>
    <w:multiLevelType w:val="hybridMultilevel"/>
    <w:tmpl w:val="F08E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50174B"/>
    <w:multiLevelType w:val="hybridMultilevel"/>
    <w:tmpl w:val="B4E8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7"/>
  </w:num>
  <w:num w:numId="2" w16cid:durableId="1110661749">
    <w:abstractNumId w:val="9"/>
  </w:num>
  <w:num w:numId="3" w16cid:durableId="592860334">
    <w:abstractNumId w:val="3"/>
  </w:num>
  <w:num w:numId="4" w16cid:durableId="1707680253">
    <w:abstractNumId w:val="5"/>
  </w:num>
  <w:num w:numId="5" w16cid:durableId="2086100570">
    <w:abstractNumId w:val="12"/>
  </w:num>
  <w:num w:numId="6" w16cid:durableId="732117021">
    <w:abstractNumId w:val="1"/>
  </w:num>
  <w:num w:numId="7" w16cid:durableId="1703170950">
    <w:abstractNumId w:val="2"/>
  </w:num>
  <w:num w:numId="8" w16cid:durableId="1315766834">
    <w:abstractNumId w:val="13"/>
  </w:num>
  <w:num w:numId="9" w16cid:durableId="608120390">
    <w:abstractNumId w:val="14"/>
  </w:num>
  <w:num w:numId="10" w16cid:durableId="406927916">
    <w:abstractNumId w:val="11"/>
  </w:num>
  <w:num w:numId="11" w16cid:durableId="1912227226">
    <w:abstractNumId w:val="10"/>
  </w:num>
  <w:num w:numId="12" w16cid:durableId="82917407">
    <w:abstractNumId w:val="8"/>
  </w:num>
  <w:num w:numId="13" w16cid:durableId="1881630958">
    <w:abstractNumId w:val="6"/>
  </w:num>
  <w:num w:numId="14" w16cid:durableId="984703617">
    <w:abstractNumId w:val="4"/>
  </w:num>
  <w:num w:numId="15" w16cid:durableId="121558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MqgFAEd+p0QtAAAA"/>
  </w:docVars>
  <w:rsids>
    <w:rsidRoot w:val="00223B91"/>
    <w:rsid w:val="00020621"/>
    <w:rsid w:val="00033A69"/>
    <w:rsid w:val="000623A2"/>
    <w:rsid w:val="00082275"/>
    <w:rsid w:val="000829BF"/>
    <w:rsid w:val="000A7740"/>
    <w:rsid w:val="000B1A8A"/>
    <w:rsid w:val="000C6CF1"/>
    <w:rsid w:val="001027D0"/>
    <w:rsid w:val="0013557C"/>
    <w:rsid w:val="0016518D"/>
    <w:rsid w:val="001D1674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3629A"/>
    <w:rsid w:val="00340B87"/>
    <w:rsid w:val="003910D8"/>
    <w:rsid w:val="003B47F7"/>
    <w:rsid w:val="003C2015"/>
    <w:rsid w:val="003C5F0B"/>
    <w:rsid w:val="004762D9"/>
    <w:rsid w:val="004C7FBF"/>
    <w:rsid w:val="004F4386"/>
    <w:rsid w:val="004F62BB"/>
    <w:rsid w:val="00501321"/>
    <w:rsid w:val="005153E0"/>
    <w:rsid w:val="00516552"/>
    <w:rsid w:val="005264BD"/>
    <w:rsid w:val="00542269"/>
    <w:rsid w:val="00573DD6"/>
    <w:rsid w:val="00593E84"/>
    <w:rsid w:val="005A37E4"/>
    <w:rsid w:val="005C1815"/>
    <w:rsid w:val="005E0DE7"/>
    <w:rsid w:val="006234FC"/>
    <w:rsid w:val="006240A1"/>
    <w:rsid w:val="006316D2"/>
    <w:rsid w:val="00634F1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E168C"/>
    <w:rsid w:val="008F3CAA"/>
    <w:rsid w:val="00901B28"/>
    <w:rsid w:val="00904F0D"/>
    <w:rsid w:val="009165BC"/>
    <w:rsid w:val="009353E3"/>
    <w:rsid w:val="0098288C"/>
    <w:rsid w:val="009A76E1"/>
    <w:rsid w:val="009B3B4B"/>
    <w:rsid w:val="009F0AC7"/>
    <w:rsid w:val="00A33A7D"/>
    <w:rsid w:val="00A45411"/>
    <w:rsid w:val="00AB085D"/>
    <w:rsid w:val="00AC254B"/>
    <w:rsid w:val="00AC43E5"/>
    <w:rsid w:val="00AF654E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471B7"/>
    <w:rsid w:val="00C70C13"/>
    <w:rsid w:val="00CA05B2"/>
    <w:rsid w:val="00CF65FC"/>
    <w:rsid w:val="00D00812"/>
    <w:rsid w:val="00D00D89"/>
    <w:rsid w:val="00D174D1"/>
    <w:rsid w:val="00D27CAD"/>
    <w:rsid w:val="00D447E0"/>
    <w:rsid w:val="00D70D49"/>
    <w:rsid w:val="00D7137D"/>
    <w:rsid w:val="00D72229"/>
    <w:rsid w:val="00DA3C55"/>
    <w:rsid w:val="00DC0F98"/>
    <w:rsid w:val="00DC533D"/>
    <w:rsid w:val="00DD6194"/>
    <w:rsid w:val="00E11FD5"/>
    <w:rsid w:val="00E21F1E"/>
    <w:rsid w:val="00E31DCC"/>
    <w:rsid w:val="00E411CD"/>
    <w:rsid w:val="00E7793E"/>
    <w:rsid w:val="00E80781"/>
    <w:rsid w:val="00EB01CA"/>
    <w:rsid w:val="00EC037C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  <w:rsid w:val="00F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arkandlogic.com/wp-content/uploads/2022/09/Production-Goals-Calculator.xls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arkandlogic.com/wp-content/uploads/2022/09/Business-Plan-Workbook.pdf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parkandlogic.com/october-sales-meetings-business-plann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2/09/agent-agenda-Oct2022.doc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2C6A24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121BC"/>
    <w:rsid w:val="00844AB2"/>
    <w:rsid w:val="00AF7E55"/>
    <w:rsid w:val="00C175C1"/>
    <w:rsid w:val="00CE2068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9</cp:revision>
  <dcterms:created xsi:type="dcterms:W3CDTF">2022-08-15T18:25:00Z</dcterms:created>
  <dcterms:modified xsi:type="dcterms:W3CDTF">2022-09-20T15:56:00Z</dcterms:modified>
</cp:coreProperties>
</file>